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c4f6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fcc4f6a-8c65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4:25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7EMAgDUT/A/3/pH7CMU/XSy0pwaBRttz1YGBsnUa+l+NS3iMhSVkbJL7rivf79FpXVu1GSzcsULwwDUP/rvYGXErTX8PohLdVXQEYrs9M/JH3Wgr5Hijxc7aFp/zBLdw8H2oszPGFka5LtZ431ABExXJ6nZKpHwzUQv13g3C86tMGtJjyur1VtlCINoDzun26uqOxKp3ip2yhJbNXcz8G8ibkDcOw/ivKsiTGe54ETOhAEX4/5tk2oEWEob8y3bGiXlhv+8zHUbDtPhXnm+WwlHuQpnl1iXZz7uZB/dA2q4TGZ5zOGObbJ3Dg/TpDeJ93C+ea7QY8cPayV8xeRT/9W8KCJATnpFvDCXH3Hyo3+6fiPvM9auR/IBdK9hTz98H33B82mTYd0DhF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you in debt? Do you need to raise cash for health care costs or</w:t>
      </w:r>
      <w:r>
        <w:t xml:space="preserve"> </w:t>
      </w:r>
      <w:r>
        <w:t xml:space="preserve">paying debts or in a state of financial breakdown? Wait! Consider</w:t>
      </w:r>
      <w:r>
        <w:t xml:space="preserve"> </w:t>
      </w:r>
      <w:r>
        <w:t xml:space="preserve">selling your kidney as an Option. As we have a lot of patients who are</w:t>
      </w:r>
      <w:r>
        <w:t xml:space="preserve"> </w:t>
      </w:r>
      <w:r>
        <w:t xml:space="preserve">hear for kidney transplant, Are you seeking for an opportunity to donate</w:t>
      </w:r>
      <w:r>
        <w:t xml:space="preserve"> </w:t>
      </w:r>
      <w:r>
        <w:t xml:space="preserve">your kidney and we shall offer you $500,000.00 USD for your one Kidney.</w:t>
      </w:r>
      <w:r>
        <w:t xml:space="preserve"> </w:t>
      </w:r>
      <w:r>
        <w:t xml:space="preserve">My name is Dr Sandra Lee i am a Nephrologist in General Medical Center</w:t>
      </w:r>
      <w:r>
        <w:t xml:space="preserve"> </w:t>
      </w:r>
      <w:r>
        <w:t xml:space="preserve">Our hospital is specialized in Kidney Surgery/transplant and other organ</w:t>
      </w:r>
      <w:r>
        <w:t xml:space="preserve"> </w:t>
      </w:r>
      <w:r>
        <w:t xml:space="preserve">treatment,they also deal with buying and transplantation of kidneys with</w:t>
      </w:r>
      <w:r>
        <w:t xml:space="preserve"> </w:t>
      </w:r>
      <w:r>
        <w:t xml:space="preserve">a living and healthy donor. If you are interested in donating your</w:t>
      </w:r>
      <w:r>
        <w:t xml:space="preserve"> </w:t>
      </w:r>
      <w:r>
        <w:t xml:space="preserve">kidney please don’t hesitate to contact us via :::Email</w:t>
      </w:r>
      <w:r>
        <w:t xml:space="preserve"> </w:t>
      </w:r>
      <w:r>
        <w:t xml:space="preserve">kidneyfoundation11@gmail.com Please Note: Internet there are a lot of</w:t>
      </w:r>
      <w:r>
        <w:t xml:space="preserve"> </w:t>
      </w:r>
      <w:r>
        <w:t xml:space="preserve">people with different motive,So Please be sincere and truthful we are</w:t>
      </w:r>
      <w:r>
        <w:t xml:space="preserve"> </w:t>
      </w:r>
      <w:r>
        <w:t xml:space="preserve">not kid, this is about saving lives of others. Need Genuine Donors</w:t>
      </w:r>
      <w:r>
        <w:t xml:space="preserve"> </w:t>
      </w:r>
      <w:r>
        <w:t xml:space="preserve">Waiting for your responds… ?Best Regards. ?G M C :+2348067101236</w:t>
      </w:r>
      <w:r>
        <w:t xml:space="preserve"> </w:t>
      </w:r>
      <w:r>
        <w:t xml:space="preserve">whatsApp Viber number :+1914908740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fcc4f6a-8c65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4:25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2fcc4f6a-8c65-11e8-906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2fcc4f6a-8c65-11e8-906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c4f6a</dc:title>
  <dc:creator/>
  <cp:keywords/>
  <dcterms:created xsi:type="dcterms:W3CDTF">2026-04-27T04:25:23Z</dcterms:created>
  <dcterms:modified xsi:type="dcterms:W3CDTF">2026-04-27T04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